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9B3F" w14:textId="61DA78E7" w:rsidR="003D53BA" w:rsidRDefault="00886EB0" w:rsidP="00225CA9">
      <w:pPr>
        <w:jc w:val="center"/>
        <w:rPr>
          <w:b/>
          <w:bCs/>
          <w:color w:val="8350F6"/>
          <w:sz w:val="48"/>
          <w:szCs w:val="48"/>
        </w:rPr>
      </w:pPr>
      <w:r>
        <w:rPr>
          <w:b/>
          <w:bCs/>
          <w:color w:val="8350F6"/>
          <w:sz w:val="48"/>
          <w:szCs w:val="48"/>
        </w:rPr>
        <w:t>H</w:t>
      </w:r>
      <w:r w:rsidR="006A2E28">
        <w:rPr>
          <w:b/>
          <w:bCs/>
          <w:color w:val="8350F6"/>
          <w:sz w:val="48"/>
          <w:szCs w:val="48"/>
        </w:rPr>
        <w:t>SI</w:t>
      </w:r>
      <w:r>
        <w:rPr>
          <w:b/>
          <w:bCs/>
          <w:color w:val="8350F6"/>
          <w:sz w:val="48"/>
          <w:szCs w:val="48"/>
        </w:rPr>
        <w:t xml:space="preserve"> 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B71F30" w14:paraId="18662544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52A01665" w14:textId="615C658D" w:rsidR="00B71F30" w:rsidRPr="006D7392" w:rsidRDefault="00B71F30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Name and Surname</w:t>
            </w:r>
          </w:p>
        </w:tc>
        <w:sdt>
          <w:sdtPr>
            <w:id w:val="303126696"/>
            <w:placeholder>
              <w:docPart w:val="4E372F3FD2DE44AA8DD34EAF67B51AFE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62880CF6" w14:textId="549EF473" w:rsidR="00B71F30" w:rsidRPr="00BD1B98" w:rsidRDefault="0064730E" w:rsidP="005630AA">
                <w:r>
                  <w:rPr>
                    <w:rStyle w:val="PlaceholderText"/>
                  </w:rPr>
                  <w:t>Enter name and surname</w:t>
                </w:r>
              </w:p>
            </w:tc>
          </w:sdtContent>
        </w:sdt>
      </w:tr>
      <w:tr w:rsidR="00B71F30" w14:paraId="7AB38480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21B06AC3" w14:textId="622DC22A" w:rsidR="00B71F30" w:rsidRPr="006D7392" w:rsidRDefault="00B71F30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Nationality</w:t>
            </w:r>
          </w:p>
        </w:tc>
        <w:sdt>
          <w:sdtPr>
            <w:id w:val="1591735458"/>
            <w:placeholder>
              <w:docPart w:val="08B17C18AF744189A1E034B9758DEBD0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07FC7224" w14:textId="66C293BD" w:rsidR="00B71F30" w:rsidRPr="00BD1B98" w:rsidRDefault="00BD1B98" w:rsidP="005630AA">
                <w:r>
                  <w:rPr>
                    <w:rStyle w:val="PlaceholderText"/>
                  </w:rPr>
                  <w:t>Enter nationality</w:t>
                </w:r>
              </w:p>
            </w:tc>
          </w:sdtContent>
        </w:sdt>
      </w:tr>
      <w:tr w:rsidR="00BD1B98" w14:paraId="68C5B037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688DA7D5" w14:textId="4DAA7DFA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Maltese residence card number</w:t>
            </w:r>
          </w:p>
        </w:tc>
        <w:sdt>
          <w:sdtPr>
            <w:id w:val="-140349366"/>
            <w:placeholder>
              <w:docPart w:val="4FA8D398518140BC969B0E55EB0DA5CA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1D6C8F64" w14:textId="57EB836D" w:rsidR="00BD1B98" w:rsidRPr="00BD1B98" w:rsidRDefault="00BD1B98" w:rsidP="005630AA">
                <w:r>
                  <w:rPr>
                    <w:rStyle w:val="PlaceholderText"/>
                  </w:rPr>
                  <w:t>Enter Maltese residence card number</w:t>
                </w:r>
              </w:p>
            </w:tc>
          </w:sdtContent>
        </w:sdt>
      </w:tr>
      <w:tr w:rsidR="00BD1B98" w14:paraId="777717E5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000B310D" w14:textId="510A6ABA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Email address</w:t>
            </w:r>
          </w:p>
        </w:tc>
        <w:sdt>
          <w:sdtPr>
            <w:id w:val="-1431194178"/>
            <w:placeholder>
              <w:docPart w:val="A0109411F6C443B498E8CAE6ED180787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48657645" w14:textId="2E4843AD" w:rsidR="00BD1B98" w:rsidRPr="00BD1B98" w:rsidRDefault="00BD1B98" w:rsidP="005630AA">
                <w:r>
                  <w:rPr>
                    <w:rStyle w:val="PlaceholderText"/>
                  </w:rPr>
                  <w:t>Enter email address</w:t>
                </w:r>
              </w:p>
            </w:tc>
          </w:sdtContent>
        </w:sdt>
      </w:tr>
      <w:tr w:rsidR="00BD1B98" w14:paraId="55B91321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57521FFD" w14:textId="6D4A7D27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 xml:space="preserve">Personal Declaration Form (PDF) Application number </w:t>
            </w:r>
            <w:r w:rsidRPr="006D7392">
              <w:rPr>
                <w:b/>
                <w:bCs/>
                <w:i/>
                <w:iCs/>
                <w:sz w:val="18"/>
                <w:szCs w:val="18"/>
              </w:rPr>
              <w:t>(submitted on Portal)</w:t>
            </w:r>
          </w:p>
        </w:tc>
        <w:sdt>
          <w:sdtPr>
            <w:id w:val="231976778"/>
            <w:placeholder>
              <w:docPart w:val="BCD456CDDB564BF5B0B3F779E83B8BEF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04A1FED0" w14:textId="7542BFD1" w:rsidR="00BD1B98" w:rsidRPr="00BD1B98" w:rsidRDefault="00BD1B98" w:rsidP="005630AA">
                <w:r>
                  <w:rPr>
                    <w:rStyle w:val="PlaceholderText"/>
                  </w:rPr>
                  <w:t>Enter PDF application number</w:t>
                </w:r>
              </w:p>
            </w:tc>
          </w:sdtContent>
        </w:sdt>
      </w:tr>
      <w:tr w:rsidR="00BD1B98" w:rsidRPr="00B71F30" w14:paraId="1277DDA6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7FF10E57" w14:textId="58F708EC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Reason for Applying</w:t>
            </w:r>
          </w:p>
          <w:p w14:paraId="53EF0FE5" w14:textId="09EB3186" w:rsidR="00BD1B98" w:rsidRPr="006D7392" w:rsidRDefault="00BD1B98" w:rsidP="005630AA">
            <w:pPr>
              <w:rPr>
                <w:b/>
                <w:bCs/>
              </w:rPr>
            </w:pPr>
          </w:p>
        </w:tc>
        <w:sdt>
          <w:sdtPr>
            <w:id w:val="2123333269"/>
            <w:placeholder>
              <w:docPart w:val="8E66DC2318744947906C82F8E66C4875"/>
            </w:placeholder>
            <w:showingPlcHdr/>
            <w:dropDownList>
              <w:listItem w:value="Select the one that applies"/>
              <w:listItem w:displayText="New Application" w:value="New Application"/>
              <w:listItem w:displayText="Renewal of the Application" w:value="Renewal of the Application"/>
              <w:listItem w:displayText="Change of Employment" w:value="Change of Employment"/>
            </w:dropDownList>
          </w:sdtPr>
          <w:sdtEndPr/>
          <w:sdtContent>
            <w:tc>
              <w:tcPr>
                <w:tcW w:w="7059" w:type="dxa"/>
              </w:tcPr>
              <w:p w14:paraId="1541A587" w14:textId="0481C858" w:rsidR="00BD1B98" w:rsidRPr="00BD1B98" w:rsidRDefault="00BD1B98" w:rsidP="005630AA">
                <w:r>
                  <w:rPr>
                    <w:rStyle w:val="PlaceholderText"/>
                  </w:rPr>
                  <w:t>Select the one that applies</w:t>
                </w:r>
              </w:p>
            </w:tc>
          </w:sdtContent>
        </w:sdt>
      </w:tr>
      <w:tr w:rsidR="00BD1B98" w:rsidRPr="00B71F30" w14:paraId="0CB0E337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084D4535" w14:textId="30581833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Employ</w:t>
            </w:r>
            <w:r w:rsidR="00A25C85">
              <w:rPr>
                <w:b/>
                <w:bCs/>
              </w:rPr>
              <w:t>ing Company and Address of Company</w:t>
            </w:r>
          </w:p>
        </w:tc>
        <w:sdt>
          <w:sdtPr>
            <w:id w:val="2132673088"/>
            <w:placeholder>
              <w:docPart w:val="F6D6142FABE449ACA8D06346E1C0A030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1764AF97" w14:textId="70FB2D37" w:rsidR="00BD1B98" w:rsidRPr="00BD1B98" w:rsidRDefault="00BD1B98" w:rsidP="005630AA">
                <w:r>
                  <w:rPr>
                    <w:rStyle w:val="PlaceholderText"/>
                  </w:rPr>
                  <w:t>Enter employer details</w:t>
                </w:r>
              </w:p>
            </w:tc>
          </w:sdtContent>
        </w:sdt>
      </w:tr>
      <w:tr w:rsidR="00BD1B98" w:rsidRPr="00B71F30" w14:paraId="3C05ED42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790960A9" w14:textId="5735B061" w:rsidR="00BD1B98" w:rsidRPr="006D7392" w:rsidRDefault="00BD1B98" w:rsidP="005630AA">
            <w:pPr>
              <w:rPr>
                <w:b/>
                <w:bCs/>
              </w:rPr>
            </w:pPr>
            <w:r w:rsidRPr="006D7392">
              <w:rPr>
                <w:b/>
                <w:bCs/>
              </w:rPr>
              <w:t>Licensee number</w:t>
            </w:r>
          </w:p>
        </w:tc>
        <w:sdt>
          <w:sdtPr>
            <w:id w:val="-1612977567"/>
            <w:placeholder>
              <w:docPart w:val="5CB871FD59A6478D937D092048C7A6C8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77CE2F9F" w14:textId="32BC6C75" w:rsidR="00BD1B98" w:rsidRPr="00BD1B98" w:rsidRDefault="00BD1B98" w:rsidP="005630AA">
                <w:r>
                  <w:rPr>
                    <w:rStyle w:val="PlaceholderText"/>
                  </w:rPr>
                  <w:t>Enter licensee number</w:t>
                </w:r>
              </w:p>
            </w:tc>
          </w:sdtContent>
        </w:sdt>
      </w:tr>
      <w:tr w:rsidR="00BD1B98" w:rsidRPr="00B71F30" w14:paraId="101EBAFE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7C6938CB" w14:textId="4929C479" w:rsidR="00BD1B98" w:rsidRPr="006D7392" w:rsidRDefault="00A25C85" w:rsidP="005630AA">
            <w:pPr>
              <w:rPr>
                <w:b/>
                <w:bCs/>
              </w:rPr>
            </w:pPr>
            <w:r>
              <w:rPr>
                <w:b/>
                <w:bCs/>
              </w:rPr>
              <w:t>Employment title on</w:t>
            </w:r>
            <w:r w:rsidR="00BD1B98" w:rsidRPr="006D7392">
              <w:rPr>
                <w:b/>
                <w:bCs/>
              </w:rPr>
              <w:t xml:space="preserve"> contract</w:t>
            </w:r>
          </w:p>
        </w:tc>
        <w:sdt>
          <w:sdtPr>
            <w:id w:val="615022223"/>
            <w:placeholder>
              <w:docPart w:val="7E37D6ADA6554953BED2A92099AA91DA"/>
            </w:placeholder>
            <w:showingPlcHdr/>
            <w:text/>
          </w:sdtPr>
          <w:sdtEndPr/>
          <w:sdtContent>
            <w:tc>
              <w:tcPr>
                <w:tcW w:w="7059" w:type="dxa"/>
              </w:tcPr>
              <w:p w14:paraId="6BB4BF60" w14:textId="537E1DC0" w:rsidR="00BD1B98" w:rsidRPr="00BD1B98" w:rsidRDefault="00BD1B98" w:rsidP="005630AA">
                <w:r>
                  <w:rPr>
                    <w:rStyle w:val="PlaceholderText"/>
                  </w:rPr>
                  <w:t xml:space="preserve">Enter </w:t>
                </w:r>
                <w:r w:rsidR="00A25C85">
                  <w:rPr>
                    <w:rStyle w:val="PlaceholderText"/>
                  </w:rPr>
                  <w:t xml:space="preserve">employment title </w:t>
                </w:r>
                <w:r>
                  <w:rPr>
                    <w:rStyle w:val="PlaceholderText"/>
                  </w:rPr>
                  <w:t>on contract</w:t>
                </w:r>
              </w:p>
            </w:tc>
          </w:sdtContent>
        </w:sdt>
      </w:tr>
      <w:tr w:rsidR="00A25C85" w:rsidRPr="00B71F30" w14:paraId="0C2CD622" w14:textId="77777777" w:rsidTr="005630AA">
        <w:trPr>
          <w:trHeight w:val="454"/>
        </w:trPr>
        <w:tc>
          <w:tcPr>
            <w:tcW w:w="3397" w:type="dxa"/>
            <w:shd w:val="clear" w:color="auto" w:fill="E5DBFD" w:themeFill="accent1" w:themeFillTint="33"/>
          </w:tcPr>
          <w:p w14:paraId="246A5414" w14:textId="5336C388" w:rsidR="00A25C85" w:rsidRPr="006D7392" w:rsidRDefault="00A25C85" w:rsidP="005630A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ligible Office </w:t>
            </w:r>
            <w:r w:rsidRPr="00A25C85">
              <w:rPr>
                <w:b/>
                <w:bCs/>
                <w:i/>
                <w:iCs/>
                <w:sz w:val="18"/>
                <w:szCs w:val="18"/>
              </w:rPr>
              <w:t>(HQP position being applie</w:t>
            </w:r>
            <w:r>
              <w:rPr>
                <w:b/>
                <w:bCs/>
                <w:i/>
                <w:iCs/>
                <w:sz w:val="18"/>
                <w:szCs w:val="18"/>
              </w:rPr>
              <w:t>d</w:t>
            </w:r>
            <w:r w:rsidRPr="00A25C85">
              <w:rPr>
                <w:b/>
                <w:bCs/>
                <w:i/>
                <w:iCs/>
                <w:sz w:val="18"/>
                <w:szCs w:val="18"/>
              </w:rPr>
              <w:t xml:space="preserve"> for)</w:t>
            </w:r>
          </w:p>
        </w:tc>
        <w:sdt>
          <w:sdtPr>
            <w:id w:val="485354776"/>
            <w:placeholder>
              <w:docPart w:val="6F1A8041EFEC48B898A67CDA240E5978"/>
            </w:placeholder>
            <w:temporary/>
            <w:showingPlcHdr/>
            <w:dropDownList>
              <w:listItem w:value="Select the HQP position being applied for"/>
              <w:listItem w:displayText="Chief Executive Officer" w:value="Chief Executive Officer"/>
              <w:listItem w:displayText="Chief/Head of Risk Officer (inc. Fraud and Investigations Officer)" w:value="Chief/Head of Risk Officer (inc. Fraud and Investigations Officer)"/>
              <w:listItem w:displayText="Chief Financial Officer" w:value="Chief Financial Officer"/>
              <w:listItem w:displayText="Chief Technology Officer/Chief Digital Officer" w:value="Chief Technology Officer/Chief Digital Officer"/>
              <w:listItem w:displayText="Chief Information Officer" w:value="Chief Information Officer"/>
              <w:listItem w:displayText="Chief Customer Experience Officer" w:value="Chief Customer Experience Officer"/>
              <w:listItem w:displayText="Chief Commercial Officer" w:value="Chief Commercial Officer"/>
              <w:listItem w:displayText="Chief/Head of Compliance and AML" w:value="Chief/Head of Compliance and AML"/>
              <w:listItem w:displayText="Head of Marketing (inc. Head of Distribution Channels)" w:value="Head of Marketing (inc. Head of Distribution Channels)"/>
              <w:listItem w:displayText="Portfolio Manager" w:value="Portfolio Manager"/>
              <w:listItem w:displayText="Senior Analyst" w:value="Senior Analyst"/>
              <w:listItem w:displayText="Senior Trader" w:value="Senior Trader"/>
              <w:listItem w:displayText="Head of Investment/Chief Investment Officer" w:value="Head of Investment/Chief Investment Officer"/>
              <w:listItem w:displayText="Head of Responsible Gaming" w:value="Head of Responsible Gaming"/>
              <w:listItem w:displayText="Chief People Officer" w:value="Chief People Officer"/>
              <w:listItem w:displayText="Chief Legal Officer" w:value="Chief Legal Officer"/>
            </w:dropDownList>
          </w:sdtPr>
          <w:sdtEndPr/>
          <w:sdtContent>
            <w:tc>
              <w:tcPr>
                <w:tcW w:w="7059" w:type="dxa"/>
              </w:tcPr>
              <w:p w14:paraId="1E28540A" w14:textId="407E753C" w:rsidR="00A25C85" w:rsidRPr="00BD1B98" w:rsidRDefault="00822AE6" w:rsidP="005630AA">
                <w:r w:rsidRPr="00822AE6">
                  <w:rPr>
                    <w:rStyle w:val="PlaceholderText"/>
                  </w:rPr>
                  <w:t>Select the HQP position being applied for</w:t>
                </w:r>
              </w:p>
            </w:tc>
          </w:sdtContent>
        </w:sdt>
      </w:tr>
    </w:tbl>
    <w:p w14:paraId="39ECB8DF" w14:textId="77777777" w:rsidR="00972C02" w:rsidRDefault="00972C02" w:rsidP="00972C02">
      <w:pPr>
        <w:rPr>
          <w:b/>
          <w:bCs/>
        </w:rPr>
      </w:pPr>
    </w:p>
    <w:p w14:paraId="2CF1BCE3" w14:textId="3DE94AF0" w:rsidR="00972C02" w:rsidRDefault="00972C02" w:rsidP="00972C02">
      <w:pPr>
        <w:rPr>
          <w:b/>
          <w:bCs/>
        </w:rPr>
      </w:pPr>
      <w:r>
        <w:rPr>
          <w:b/>
          <w:bCs/>
        </w:rPr>
        <w:t xml:space="preserve">Attachments Required upon the Submission of the Application: </w:t>
      </w:r>
    </w:p>
    <w:p w14:paraId="50E82BEA" w14:textId="1EBA2B36" w:rsidR="00972C02" w:rsidRPr="00C2063D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 xml:space="preserve">Employment contract with </w:t>
      </w:r>
      <w:r w:rsidR="00731FB0">
        <w:t>the</w:t>
      </w:r>
      <w:r w:rsidRPr="00C2063D">
        <w:t xml:space="preserve"> minimum income threshold </w:t>
      </w:r>
      <w:r w:rsidR="00731FB0">
        <w:t>as stipulated by MTCA.</w:t>
      </w:r>
      <w:r w:rsidRPr="00C2063D">
        <w:t xml:space="preserve"> This must be an indefinite contract, construed according to the laws of Malta. </w:t>
      </w:r>
    </w:p>
    <w:p w14:paraId="75E99139" w14:textId="77777777" w:rsidR="00972C02" w:rsidRPr="00C2063D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>FS4</w:t>
      </w:r>
    </w:p>
    <w:p w14:paraId="1C753EBB" w14:textId="77777777" w:rsidR="00972C02" w:rsidRPr="00C2063D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 xml:space="preserve">Lease/Purchase of property contract </w:t>
      </w:r>
    </w:p>
    <w:p w14:paraId="58F44BB2" w14:textId="77777777" w:rsidR="00972C02" w:rsidRPr="00C2063D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 xml:space="preserve">Health insurance for the applicant and any dependents </w:t>
      </w:r>
    </w:p>
    <w:p w14:paraId="2F08DB9C" w14:textId="77777777" w:rsidR="00972C02" w:rsidRPr="00C2063D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 xml:space="preserve">Education Qualifications </w:t>
      </w:r>
    </w:p>
    <w:p w14:paraId="01DDB163" w14:textId="77777777" w:rsidR="00972C02" w:rsidRDefault="00972C02" w:rsidP="00972C02">
      <w:pPr>
        <w:pStyle w:val="ListParagraph"/>
        <w:numPr>
          <w:ilvl w:val="0"/>
          <w:numId w:val="10"/>
        </w:numPr>
        <w:jc w:val="both"/>
      </w:pPr>
      <w:r w:rsidRPr="00C2063D">
        <w:t>Employee Reference Letters covering</w:t>
      </w:r>
      <w:r>
        <w:t xml:space="preserve"> a</w:t>
      </w:r>
      <w:r w:rsidRPr="00C2063D">
        <w:t xml:space="preserve"> 5 year history of professional experience </w:t>
      </w:r>
    </w:p>
    <w:p w14:paraId="30EAE1E8" w14:textId="77777777" w:rsidR="00972C02" w:rsidRDefault="00972C02" w:rsidP="00972C02">
      <w:pPr>
        <w:pStyle w:val="ListParagraph"/>
        <w:numPr>
          <w:ilvl w:val="0"/>
          <w:numId w:val="10"/>
        </w:numPr>
        <w:jc w:val="both"/>
      </w:pPr>
      <w:r>
        <w:t xml:space="preserve">Last 3 Payslips </w:t>
      </w:r>
    </w:p>
    <w:p w14:paraId="4BC6A7A4" w14:textId="338B1B8C" w:rsidR="004E002E" w:rsidRDefault="004E002E" w:rsidP="00972C02">
      <w:pPr>
        <w:pStyle w:val="ListParagraph"/>
        <w:numPr>
          <w:ilvl w:val="0"/>
          <w:numId w:val="10"/>
        </w:numPr>
        <w:jc w:val="both"/>
      </w:pPr>
      <w:r>
        <w:t xml:space="preserve">Clear Tax Compliance certificate if applicant was eligible to pay tax prior to HSI  </w:t>
      </w:r>
    </w:p>
    <w:p w14:paraId="5F868BD7" w14:textId="77777777" w:rsidR="00972C02" w:rsidRDefault="00972C02" w:rsidP="00C2063D">
      <w:pPr>
        <w:rPr>
          <w:b/>
          <w:bCs/>
        </w:rPr>
      </w:pPr>
    </w:p>
    <w:p w14:paraId="56AD890D" w14:textId="497D1B21" w:rsidR="00635312" w:rsidRDefault="00635312" w:rsidP="00C2063D">
      <w:pPr>
        <w:rPr>
          <w:b/>
          <w:bCs/>
        </w:rPr>
      </w:pPr>
      <w:r>
        <w:rPr>
          <w:b/>
          <w:bCs/>
        </w:rPr>
        <w:t xml:space="preserve">Declaration: </w:t>
      </w:r>
    </w:p>
    <w:p w14:paraId="07E68181" w14:textId="232E0D3E" w:rsidR="00635312" w:rsidRPr="00C2063D" w:rsidRDefault="00635312" w:rsidP="005630AA">
      <w:pPr>
        <w:jc w:val="both"/>
      </w:pPr>
      <w:r w:rsidRPr="00C2063D">
        <w:t xml:space="preserve">I, the undersigned, hereby apply for the option provided under Article 56(21) of the Income Tax Act and declare that: </w:t>
      </w:r>
    </w:p>
    <w:p w14:paraId="4092C039" w14:textId="2898CDF0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 xml:space="preserve">I  am not domiciled in Malta, I have not been domiciled in Malta and do not intend to reside permanently in Malta; </w:t>
      </w:r>
    </w:p>
    <w:p w14:paraId="5A44C131" w14:textId="5343BDDE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lastRenderedPageBreak/>
        <w:t xml:space="preserve">I am not benefitting and I hereby irrevocably waive my right to the benefit under Article 6 of the Income Tax Act; </w:t>
      </w:r>
    </w:p>
    <w:p w14:paraId="3CE9AB98" w14:textId="45CAAAF3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>I am</w:t>
      </w:r>
      <w:r w:rsidR="005630AA">
        <w:t xml:space="preserve"> </w:t>
      </w:r>
      <w:r w:rsidRPr="00C2063D">
        <w:t>in receipt of stable and regular r</w:t>
      </w:r>
      <w:r w:rsidR="005630AA">
        <w:t>e</w:t>
      </w:r>
      <w:r w:rsidRPr="00C2063D">
        <w:t xml:space="preserve">sources which are sufficient to maintain myself and my dependents without recourse to the social assistance in Malta; </w:t>
      </w:r>
    </w:p>
    <w:p w14:paraId="281801C3" w14:textId="5ECD70A5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>I reside in an</w:t>
      </w:r>
      <w:r w:rsidR="00A74ECC">
        <w:t xml:space="preserve"> </w:t>
      </w:r>
      <w:r w:rsidRPr="00C2063D">
        <w:t>accommodation regarded as normal for a comparable family in Malta which meets the general Health and Safety standards in force in Malta</w:t>
      </w:r>
      <w:r w:rsidR="005630AA">
        <w:t>;</w:t>
      </w:r>
    </w:p>
    <w:p w14:paraId="4A416A65" w14:textId="2A23FFF7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>I am in possession of a valid travel document</w:t>
      </w:r>
      <w:r w:rsidR="005630AA">
        <w:t>;</w:t>
      </w:r>
      <w:r w:rsidRPr="00C2063D">
        <w:t xml:space="preserve"> </w:t>
      </w:r>
    </w:p>
    <w:p w14:paraId="1C95BB03" w14:textId="1A1F98B7" w:rsidR="00635312" w:rsidRPr="00C2063D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>I am in possession of health insurance for myself and my dependents in respect of all risks normally covered for Maltese Nationals</w:t>
      </w:r>
      <w:r w:rsidR="005630AA">
        <w:t>;</w:t>
      </w:r>
    </w:p>
    <w:p w14:paraId="0509E519" w14:textId="77777777" w:rsidR="004E002E" w:rsidRDefault="00635312" w:rsidP="005630AA">
      <w:pPr>
        <w:pStyle w:val="ListParagraph"/>
        <w:numPr>
          <w:ilvl w:val="0"/>
          <w:numId w:val="9"/>
        </w:numPr>
        <w:jc w:val="both"/>
      </w:pPr>
      <w:r w:rsidRPr="00C2063D">
        <w:t>All income from the qualifying contract of employment is duly declared in my Malta Income Tax return and this includes my responsibility to file any documents required by the MTCA</w:t>
      </w:r>
      <w:r w:rsidR="005630AA">
        <w:t xml:space="preserve">; </w:t>
      </w:r>
    </w:p>
    <w:p w14:paraId="5BC3588A" w14:textId="58B0007A" w:rsidR="00635312" w:rsidRPr="00C2063D" w:rsidRDefault="004E002E" w:rsidP="005630AA">
      <w:pPr>
        <w:pStyle w:val="ListParagraph"/>
        <w:numPr>
          <w:ilvl w:val="0"/>
          <w:numId w:val="9"/>
        </w:numPr>
        <w:jc w:val="both"/>
      </w:pPr>
      <w:r w:rsidRPr="004E002E">
        <w:t>In the case of Third Country Nationals, I am in possession of an authorisation permitting me to work in Malta or of an employment license, or am otherwise exempt from such a requirement</w:t>
      </w:r>
      <w:r>
        <w:t>; and</w:t>
      </w:r>
      <w:r w:rsidRPr="004E002E" w:rsidDel="004E002E">
        <w:t xml:space="preserve"> </w:t>
      </w:r>
    </w:p>
    <w:p w14:paraId="6507E302" w14:textId="2D70BD6B" w:rsidR="00635312" w:rsidRDefault="00C2063D" w:rsidP="005630AA">
      <w:pPr>
        <w:pStyle w:val="ListParagraph"/>
        <w:numPr>
          <w:ilvl w:val="0"/>
          <w:numId w:val="9"/>
        </w:numPr>
        <w:jc w:val="both"/>
      </w:pPr>
      <w:r w:rsidRPr="00C2063D">
        <w:t xml:space="preserve">I declare that the above information in the application form and declaration is true and correct. </w:t>
      </w:r>
    </w:p>
    <w:p w14:paraId="455B8A21" w14:textId="77777777" w:rsidR="005F0FEB" w:rsidRDefault="005F0FEB" w:rsidP="005F0FEB">
      <w:pPr>
        <w:pStyle w:val="ListParagraph"/>
        <w:jc w:val="both"/>
      </w:pPr>
    </w:p>
    <w:p w14:paraId="54B175E5" w14:textId="77777777" w:rsidR="005F0FEB" w:rsidRPr="00C2063D" w:rsidRDefault="005F0FEB" w:rsidP="005F0FEB">
      <w:pPr>
        <w:pStyle w:val="ListParagraph"/>
        <w:jc w:val="both"/>
      </w:pPr>
    </w:p>
    <w:p w14:paraId="289DB1F9" w14:textId="77777777" w:rsidR="00C2063D" w:rsidRDefault="00C2063D" w:rsidP="00C2063D">
      <w:pPr>
        <w:pStyle w:val="ListParagraph"/>
      </w:pPr>
    </w:p>
    <w:p w14:paraId="3A2A8C13" w14:textId="77777777" w:rsidR="0064715A" w:rsidRPr="00C2063D" w:rsidRDefault="0064715A" w:rsidP="00C2063D">
      <w:pPr>
        <w:pStyle w:val="ListParagraph"/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2"/>
        <w:gridCol w:w="3665"/>
        <w:gridCol w:w="2688"/>
        <w:gridCol w:w="2555"/>
      </w:tblGrid>
      <w:tr w:rsidR="005630AA" w14:paraId="651B6CE2" w14:textId="77777777" w:rsidTr="00E1050E">
        <w:tc>
          <w:tcPr>
            <w:tcW w:w="1575" w:type="dxa"/>
          </w:tcPr>
          <w:p w14:paraId="71A0306F" w14:textId="209515CE" w:rsidR="005630AA" w:rsidRDefault="005630AA" w:rsidP="00076EF7">
            <w:pPr>
              <w:tabs>
                <w:tab w:val="left" w:pos="353"/>
              </w:tabs>
            </w:pPr>
            <w:r>
              <w:tab/>
              <w:t>Signature:</w:t>
            </w:r>
          </w:p>
        </w:tc>
        <w:tc>
          <w:tcPr>
            <w:tcW w:w="3668" w:type="dxa"/>
          </w:tcPr>
          <w:p w14:paraId="296F0411" w14:textId="6CA40430" w:rsidR="005630AA" w:rsidRDefault="005630AA" w:rsidP="00E1050E"/>
        </w:tc>
        <w:tc>
          <w:tcPr>
            <w:tcW w:w="2690" w:type="dxa"/>
          </w:tcPr>
          <w:p w14:paraId="22FBCFD4" w14:textId="20E79D54" w:rsidR="005630AA" w:rsidRDefault="005630AA" w:rsidP="005630AA">
            <w:pPr>
              <w:jc w:val="right"/>
            </w:pPr>
            <w:r>
              <w:t>Date:</w:t>
            </w:r>
          </w:p>
        </w:tc>
        <w:sdt>
          <w:sdtPr>
            <w:id w:val="-354574792"/>
            <w:placeholder>
              <w:docPart w:val="A38EE801879D4D8BB08F05B923D6D49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557" w:type="dxa"/>
              </w:tcPr>
              <w:p w14:paraId="3160AEB7" w14:textId="2AA340C0" w:rsidR="005630AA" w:rsidRDefault="00E1050E" w:rsidP="00E1050E">
                <w:r w:rsidRPr="00A56CB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A56CB4">
                  <w:rPr>
                    <w:rStyle w:val="PlaceholderText"/>
                  </w:rPr>
                  <w:t>enter</w:t>
                </w:r>
                <w:r>
                  <w:rPr>
                    <w:rStyle w:val="PlaceholderText"/>
                  </w:rPr>
                  <w:t xml:space="preserve"> </w:t>
                </w:r>
                <w:r w:rsidRPr="00A56CB4">
                  <w:rPr>
                    <w:rStyle w:val="PlaceholderText"/>
                  </w:rPr>
                  <w:t>date.</w:t>
                </w:r>
              </w:p>
            </w:tc>
          </w:sdtContent>
        </w:sdt>
      </w:tr>
    </w:tbl>
    <w:p w14:paraId="2C632274" w14:textId="7C80311C" w:rsidR="00C2063D" w:rsidRDefault="00C2063D" w:rsidP="00076EF7">
      <w:pPr>
        <w:tabs>
          <w:tab w:val="left" w:pos="408"/>
        </w:tabs>
      </w:pPr>
    </w:p>
    <w:p w14:paraId="6E0AA0B1" w14:textId="77777777" w:rsidR="00076EF7" w:rsidRDefault="00076EF7" w:rsidP="00076EF7">
      <w:pPr>
        <w:tabs>
          <w:tab w:val="left" w:pos="408"/>
        </w:tabs>
      </w:pPr>
    </w:p>
    <w:p w14:paraId="716ABC20" w14:textId="77777777" w:rsidR="00076EF7" w:rsidRDefault="00076EF7" w:rsidP="00076EF7">
      <w:pPr>
        <w:tabs>
          <w:tab w:val="left" w:pos="408"/>
        </w:tabs>
      </w:pPr>
    </w:p>
    <w:p w14:paraId="33088A35" w14:textId="77777777" w:rsidR="00076EF7" w:rsidRDefault="00076EF7" w:rsidP="00076EF7">
      <w:pPr>
        <w:tabs>
          <w:tab w:val="left" w:pos="408"/>
        </w:tabs>
      </w:pPr>
    </w:p>
    <w:p w14:paraId="5D6AA27C" w14:textId="77777777" w:rsidR="00076EF7" w:rsidRDefault="00076EF7" w:rsidP="00076EF7">
      <w:pPr>
        <w:tabs>
          <w:tab w:val="left" w:pos="408"/>
        </w:tabs>
      </w:pPr>
    </w:p>
    <w:p w14:paraId="119CCE7E" w14:textId="77777777" w:rsidR="00076EF7" w:rsidRDefault="00076EF7" w:rsidP="00076EF7">
      <w:pPr>
        <w:tabs>
          <w:tab w:val="left" w:pos="408"/>
        </w:tabs>
      </w:pPr>
    </w:p>
    <w:p w14:paraId="6FD2E891" w14:textId="77777777" w:rsidR="00076EF7" w:rsidRDefault="00076EF7" w:rsidP="00076EF7">
      <w:pPr>
        <w:tabs>
          <w:tab w:val="left" w:pos="408"/>
        </w:tabs>
      </w:pPr>
    </w:p>
    <w:p w14:paraId="358DC2D6" w14:textId="77777777" w:rsidR="00076EF7" w:rsidRPr="00C2063D" w:rsidRDefault="00076EF7" w:rsidP="00076EF7">
      <w:pPr>
        <w:tabs>
          <w:tab w:val="left" w:pos="408"/>
        </w:tabs>
      </w:pPr>
    </w:p>
    <w:p w14:paraId="5409F299" w14:textId="476D6B4F" w:rsidR="00886EB0" w:rsidRDefault="00886EB0" w:rsidP="00076EF7">
      <w:pPr>
        <w:jc w:val="both"/>
      </w:pPr>
    </w:p>
    <w:p w14:paraId="6A5EEB8E" w14:textId="77777777" w:rsidR="00076EF7" w:rsidRDefault="00076EF7" w:rsidP="00886EB0"/>
    <w:p w14:paraId="59F5C970" w14:textId="77777777" w:rsidR="00076EF7" w:rsidRPr="0061034C" w:rsidRDefault="00076EF7" w:rsidP="00886EB0"/>
    <w:sectPr w:rsidR="00076EF7" w:rsidRPr="0061034C" w:rsidSect="002C2B6E">
      <w:headerReference w:type="default" r:id="rId11"/>
      <w:footerReference w:type="default" r:id="rId12"/>
      <w:pgSz w:w="11906" w:h="16838"/>
      <w:pgMar w:top="2835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4F243" w14:textId="77777777" w:rsidR="00A174D3" w:rsidRDefault="00A174D3" w:rsidP="006A43D5">
      <w:pPr>
        <w:spacing w:after="0" w:line="240" w:lineRule="auto"/>
      </w:pPr>
      <w:r>
        <w:separator/>
      </w:r>
    </w:p>
  </w:endnote>
  <w:endnote w:type="continuationSeparator" w:id="0">
    <w:p w14:paraId="2FF4D4DD" w14:textId="77777777" w:rsidR="00A174D3" w:rsidRDefault="00A174D3" w:rsidP="006A4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84F5C" w14:textId="70C4F3DE" w:rsidR="008A45FB" w:rsidRDefault="009205E5">
    <w:pPr>
      <w:pStyle w:val="Footer"/>
    </w:pPr>
    <w:r>
      <w:rPr>
        <w:rFonts w:cstheme="minorHAnsi"/>
      </w:rPr>
      <w:t xml:space="preserve">Security Classification of this form once completed: </w:t>
    </w:r>
    <w:sdt>
      <w:sdtPr>
        <w:rPr>
          <w:rFonts w:cstheme="minorHAnsi"/>
        </w:rPr>
        <w:alias w:val="Document classification"/>
        <w:tag w:val="Document classification"/>
        <w:id w:val="478358470"/>
        <w:placeholder>
          <w:docPart w:val="86E66D6146464587B240799EB7F81593"/>
        </w:placeholder>
        <w:dropDownList>
          <w:listItem w:displayText="Confidential" w:value="Confidential"/>
          <w:listItem w:displayText="Restricted" w:value="Restricted"/>
          <w:listItem w:displayText="Public" w:value="Public"/>
        </w:dropDownList>
      </w:sdtPr>
      <w:sdtEndPr/>
      <w:sdtContent>
        <w:r w:rsidR="009D07B2">
          <w:rPr>
            <w:rFonts w:cstheme="minorHAnsi"/>
          </w:rPr>
          <w:t>Confidential</w:t>
        </w:r>
      </w:sdtContent>
    </w:sdt>
    <w:r w:rsidR="008A45FB" w:rsidRPr="006A43D5">
      <w:t xml:space="preserve"> </w:t>
    </w:r>
    <w:r w:rsidR="008A45FB" w:rsidRPr="006A43D5">
      <w:ptab w:relativeTo="margin" w:alignment="right" w:leader="none"/>
    </w:r>
    <w:r w:rsidR="008A45FB" w:rsidRPr="006A43D5">
      <w:t xml:space="preserve">Page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PAGE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3</w:t>
    </w:r>
    <w:r w:rsidR="008A45FB" w:rsidRPr="006A43D5">
      <w:rPr>
        <w:b/>
        <w:bCs/>
      </w:rPr>
      <w:fldChar w:fldCharType="end"/>
    </w:r>
    <w:r w:rsidR="008A45FB" w:rsidRPr="006A43D5">
      <w:t xml:space="preserve"> of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NUMPAGES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4</w:t>
    </w:r>
    <w:r w:rsidR="008A45FB" w:rsidRPr="006A43D5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9CE76" w14:textId="77777777" w:rsidR="00A174D3" w:rsidRDefault="00A174D3" w:rsidP="006A43D5">
      <w:pPr>
        <w:spacing w:after="0" w:line="240" w:lineRule="auto"/>
      </w:pPr>
      <w:r>
        <w:separator/>
      </w:r>
    </w:p>
  </w:footnote>
  <w:footnote w:type="continuationSeparator" w:id="0">
    <w:p w14:paraId="7279EFE2" w14:textId="77777777" w:rsidR="00A174D3" w:rsidRDefault="00A174D3" w:rsidP="006A4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5BCD6" w14:textId="499F3147" w:rsidR="008A45FB" w:rsidRDefault="008A45FB">
    <w:pPr>
      <w:pStyle w:val="Header"/>
    </w:pPr>
    <w:r>
      <w:ptab w:relativeTo="margin" w:alignment="right" w:leader="none"/>
    </w:r>
    <w:r w:rsidRPr="003D53BA">
      <w:t xml:space="preserve"> </w:t>
    </w:r>
    <w:sdt>
      <w:sdtPr>
        <w:id w:val="-450319764"/>
        <w:placeholder>
          <w:docPart w:val="EFD7C3D8A8ED4599B50D35A7DB07C3F3"/>
        </w:placeholder>
      </w:sdtPr>
      <w:sdtEndPr/>
      <w:sdtContent>
        <w:r w:rsidR="00972C02">
          <w:t>MGA/F/038</w:t>
        </w:r>
      </w:sdtContent>
    </w:sdt>
    <w:r w:rsidRPr="007A0418">
      <w:rPr>
        <w:noProof/>
        <w:color w:val="262626" w:themeColor="text1" w:themeTint="D9"/>
        <w:sz w:val="18"/>
        <w:szCs w:val="18"/>
      </w:rPr>
      <w:t xml:space="preserve"> </w:t>
    </w:r>
    <w:r w:rsidRPr="007A0418">
      <w:rPr>
        <w:noProof/>
        <w:color w:val="262626" w:themeColor="text1" w:themeTint="D9"/>
        <w:sz w:val="18"/>
        <w:szCs w:val="18"/>
      </w:rPr>
      <w:drawing>
        <wp:anchor distT="0" distB="0" distL="114300" distR="114300" simplePos="0" relativeHeight="251696128" behindDoc="0" locked="0" layoutInCell="1" allowOverlap="1" wp14:anchorId="4A120EF5" wp14:editId="31D4A306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1440000" cy="417600"/>
          <wp:effectExtent l="0" t="0" r="8255" b="1905"/>
          <wp:wrapSquare wrapText="bothSides"/>
          <wp:docPr id="3" name="Picture 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v</w:t>
    </w:r>
    <w:sdt>
      <w:sdtPr>
        <w:id w:val="1113019867"/>
      </w:sdtPr>
      <w:sdtEndPr/>
      <w:sdtContent>
        <w:r w:rsidR="006A2E28">
          <w:t>3</w:t>
        </w:r>
      </w:sdtContent>
    </w:sdt>
    <w:r>
      <w:t xml:space="preserve"> </w:t>
    </w:r>
    <w:sdt>
      <w:sdtPr>
        <w:id w:val="-1355107495"/>
        <w:date w:fullDate="2026-04-04T00:00:00Z">
          <w:dateFormat w:val="MMMM yyyy"/>
          <w:lid w:val="en-GB"/>
          <w:storeMappedDataAs w:val="dateTime"/>
          <w:calendar w:val="gregorian"/>
        </w:date>
      </w:sdtPr>
      <w:sdtEndPr/>
      <w:sdtContent>
        <w:r w:rsidR="00E1050E">
          <w:t>April 2026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3084A"/>
    <w:multiLevelType w:val="hybridMultilevel"/>
    <w:tmpl w:val="73863DF4"/>
    <w:lvl w:ilvl="0" w:tplc="F94C94A0">
      <w:start w:val="1"/>
      <w:numFmt w:val="decimal"/>
      <w:lvlText w:val="%1 "/>
      <w:lvlJc w:val="left"/>
      <w:pPr>
        <w:ind w:left="720" w:hanging="360"/>
      </w:pPr>
      <w:rPr>
        <w:rFonts w:ascii="DM Sans" w:hAnsi="DM Sans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D2601"/>
    <w:multiLevelType w:val="multilevel"/>
    <w:tmpl w:val="7248BE86"/>
    <w:lvl w:ilvl="0">
      <w:start w:val="1"/>
      <w:numFmt w:val="decimal"/>
      <w:pStyle w:val="Style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6F1326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A665F60"/>
    <w:multiLevelType w:val="multilevel"/>
    <w:tmpl w:val="9D82110C"/>
    <w:lvl w:ilvl="0">
      <w:start w:val="1"/>
      <w:numFmt w:val="decimal"/>
      <w:pStyle w:val="Heading1"/>
      <w:lvlText w:val="%1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ascii="DM Sans" w:hAnsi="DM Sans" w:hint="default"/>
        <w:b w:val="0"/>
        <w:i w:val="0"/>
        <w:color w:val="8350F6"/>
      </w:rPr>
    </w:lvl>
    <w:lvl w:ilvl="3">
      <w:start w:val="1"/>
      <w:numFmt w:val="decimal"/>
      <w:pStyle w:val="Heading4"/>
      <w:lvlText w:val="%1.%2.%3.%4"/>
      <w:lvlJc w:val="left"/>
      <w:pPr>
        <w:ind w:left="1191" w:hanging="1191"/>
      </w:pPr>
      <w:rPr>
        <w:rFonts w:ascii="DM Sans" w:hAnsi="DM Sans" w:hint="default"/>
        <w:color w:val="8350F6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ascii="DM Sans" w:hAnsi="DM Sans" w:hint="default"/>
        <w:color w:val="8350F6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ascii="DM Sans" w:hAnsi="DM Sans" w:hint="default"/>
        <w:color w:val="8350F6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ascii="DM Sans" w:hAnsi="DM Sans" w:hint="default"/>
        <w:color w:val="8350F6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ascii="DM Sans" w:hAnsi="DM Sans" w:hint="default"/>
        <w:color w:val="8350F6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ascii="DM Sans" w:hAnsi="DM Sans" w:hint="default"/>
        <w:color w:val="8350F6"/>
      </w:rPr>
    </w:lvl>
  </w:abstractNum>
  <w:abstractNum w:abstractNumId="4" w15:restartNumberingAfterBreak="0">
    <w:nsid w:val="4E9F7ACB"/>
    <w:multiLevelType w:val="hybridMultilevel"/>
    <w:tmpl w:val="7B863962"/>
    <w:lvl w:ilvl="0" w:tplc="CD282C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117F6"/>
    <w:multiLevelType w:val="hybridMultilevel"/>
    <w:tmpl w:val="B83A212E"/>
    <w:lvl w:ilvl="0" w:tplc="44AE53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7972D5"/>
    <w:multiLevelType w:val="hybridMultilevel"/>
    <w:tmpl w:val="52527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091FFE"/>
    <w:multiLevelType w:val="hybridMultilevel"/>
    <w:tmpl w:val="C6AA1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2721746">
    <w:abstractNumId w:val="0"/>
  </w:num>
  <w:num w:numId="2" w16cid:durableId="2015185979">
    <w:abstractNumId w:val="2"/>
  </w:num>
  <w:num w:numId="3" w16cid:durableId="1080952800">
    <w:abstractNumId w:val="3"/>
  </w:num>
  <w:num w:numId="4" w16cid:durableId="946696747">
    <w:abstractNumId w:val="5"/>
  </w:num>
  <w:num w:numId="5" w16cid:durableId="2085636516">
    <w:abstractNumId w:val="3"/>
  </w:num>
  <w:num w:numId="6" w16cid:durableId="2093310926">
    <w:abstractNumId w:val="5"/>
  </w:num>
  <w:num w:numId="7" w16cid:durableId="2045591760">
    <w:abstractNumId w:val="4"/>
  </w:num>
  <w:num w:numId="8" w16cid:durableId="1488597016">
    <w:abstractNumId w:val="1"/>
  </w:num>
  <w:num w:numId="9" w16cid:durableId="1686438824">
    <w:abstractNumId w:val="7"/>
  </w:num>
  <w:num w:numId="10" w16cid:durableId="20444808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thd0cUVbJu1EtzYB2LValIPMR3cFsklFibjs29tyTL4h7+DfeqYYTu3jHnyKuF+DjkIrKaHW286NAGGNJReUHQ==" w:salt="TlhYHHqSBCXIIGnVng/qz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DE2MDeyNLAwsDBW0lEKTi0uzszPAykwqwUA7+TDTywAAAA="/>
  </w:docVars>
  <w:rsids>
    <w:rsidRoot w:val="00886EB0"/>
    <w:rsid w:val="00003919"/>
    <w:rsid w:val="000121C2"/>
    <w:rsid w:val="00024CB1"/>
    <w:rsid w:val="0006204E"/>
    <w:rsid w:val="00070254"/>
    <w:rsid w:val="0007041D"/>
    <w:rsid w:val="00076EF7"/>
    <w:rsid w:val="00092006"/>
    <w:rsid w:val="000B0FC7"/>
    <w:rsid w:val="000B1D47"/>
    <w:rsid w:val="000C40C7"/>
    <w:rsid w:val="00225CA9"/>
    <w:rsid w:val="00247840"/>
    <w:rsid w:val="00273457"/>
    <w:rsid w:val="002C1073"/>
    <w:rsid w:val="002C2B6E"/>
    <w:rsid w:val="002E32AD"/>
    <w:rsid w:val="002E6FDC"/>
    <w:rsid w:val="002F0F5A"/>
    <w:rsid w:val="003251E7"/>
    <w:rsid w:val="00327AAB"/>
    <w:rsid w:val="003321C8"/>
    <w:rsid w:val="003329F6"/>
    <w:rsid w:val="003A5850"/>
    <w:rsid w:val="003B7E03"/>
    <w:rsid w:val="003D53BA"/>
    <w:rsid w:val="003D6A34"/>
    <w:rsid w:val="003D757B"/>
    <w:rsid w:val="003F5704"/>
    <w:rsid w:val="00427AF0"/>
    <w:rsid w:val="00432A3B"/>
    <w:rsid w:val="004D638B"/>
    <w:rsid w:val="004E002E"/>
    <w:rsid w:val="004E4349"/>
    <w:rsid w:val="00523594"/>
    <w:rsid w:val="005308B4"/>
    <w:rsid w:val="005630AA"/>
    <w:rsid w:val="00565FCE"/>
    <w:rsid w:val="005774FF"/>
    <w:rsid w:val="005A2E46"/>
    <w:rsid w:val="005F0FEB"/>
    <w:rsid w:val="0061034C"/>
    <w:rsid w:val="00635312"/>
    <w:rsid w:val="0064715A"/>
    <w:rsid w:val="0064730E"/>
    <w:rsid w:val="00661120"/>
    <w:rsid w:val="006766D8"/>
    <w:rsid w:val="00695698"/>
    <w:rsid w:val="006A2E28"/>
    <w:rsid w:val="006A43D5"/>
    <w:rsid w:val="006B2990"/>
    <w:rsid w:val="006D7392"/>
    <w:rsid w:val="006E6F1F"/>
    <w:rsid w:val="00731FB0"/>
    <w:rsid w:val="00756B08"/>
    <w:rsid w:val="007A2E72"/>
    <w:rsid w:val="007C1F42"/>
    <w:rsid w:val="007D3521"/>
    <w:rsid w:val="00822AE6"/>
    <w:rsid w:val="00836999"/>
    <w:rsid w:val="00886EB0"/>
    <w:rsid w:val="008A45FB"/>
    <w:rsid w:val="008B0D3F"/>
    <w:rsid w:val="008E2D07"/>
    <w:rsid w:val="008F5206"/>
    <w:rsid w:val="00900037"/>
    <w:rsid w:val="009205E5"/>
    <w:rsid w:val="00952696"/>
    <w:rsid w:val="00972C02"/>
    <w:rsid w:val="009D07B2"/>
    <w:rsid w:val="009F69E0"/>
    <w:rsid w:val="00A174D3"/>
    <w:rsid w:val="00A25C85"/>
    <w:rsid w:val="00A74ECC"/>
    <w:rsid w:val="00B37E5C"/>
    <w:rsid w:val="00B539FF"/>
    <w:rsid w:val="00B71898"/>
    <w:rsid w:val="00B71F30"/>
    <w:rsid w:val="00B9675A"/>
    <w:rsid w:val="00BD1B98"/>
    <w:rsid w:val="00BF3486"/>
    <w:rsid w:val="00C1114B"/>
    <w:rsid w:val="00C163E1"/>
    <w:rsid w:val="00C2063D"/>
    <w:rsid w:val="00C94736"/>
    <w:rsid w:val="00CF7BCD"/>
    <w:rsid w:val="00D02CD0"/>
    <w:rsid w:val="00D30C37"/>
    <w:rsid w:val="00E01189"/>
    <w:rsid w:val="00E1050E"/>
    <w:rsid w:val="00E46C4D"/>
    <w:rsid w:val="00E6637B"/>
    <w:rsid w:val="00EE483E"/>
    <w:rsid w:val="00F60716"/>
    <w:rsid w:val="00FA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9ABFA1"/>
  <w15:chartTrackingRefBased/>
  <w15:docId w15:val="{2C6256E8-6706-4695-B884-4923E937F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80" w:after="80" w:line="22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0AA"/>
    <w:rPr>
      <w:rFonts w:ascii="DM Sans" w:hAnsi="DM San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6B2990"/>
    <w:pPr>
      <w:numPr>
        <w:numId w:val="3"/>
      </w:numPr>
      <w:spacing w:before="240" w:after="240" w:line="240" w:lineRule="auto"/>
      <w:outlineLvl w:val="0"/>
    </w:pPr>
    <w:rPr>
      <w:b/>
      <w:bCs/>
      <w:color w:val="8350F6"/>
      <w:kern w:val="2"/>
      <w:sz w:val="32"/>
      <w:szCs w:val="32"/>
      <w14:ligatures w14:val="standardContextual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B2990"/>
    <w:pPr>
      <w:numPr>
        <w:ilvl w:val="1"/>
        <w:numId w:val="5"/>
      </w:numPr>
      <w:spacing w:before="40" w:line="312" w:lineRule="auto"/>
      <w:outlineLvl w:val="1"/>
    </w:pPr>
    <w:rPr>
      <w:b/>
      <w:bCs/>
      <w:color w:val="8350F6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6B2990"/>
    <w:pPr>
      <w:numPr>
        <w:ilvl w:val="2"/>
        <w:numId w:val="5"/>
      </w:numPr>
      <w:spacing w:after="120" w:line="312" w:lineRule="auto"/>
      <w:outlineLvl w:val="2"/>
    </w:pPr>
    <w:rPr>
      <w:color w:val="8350F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1034C"/>
    <w:pPr>
      <w:numPr>
        <w:ilvl w:val="3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3D5"/>
  </w:style>
  <w:style w:type="paragraph" w:styleId="Footer">
    <w:name w:val="footer"/>
    <w:basedOn w:val="Normal"/>
    <w:link w:val="Foot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3D5"/>
  </w:style>
  <w:style w:type="character" w:styleId="PlaceholderText">
    <w:name w:val="Placeholder Text"/>
    <w:basedOn w:val="DefaultParagraphFont"/>
    <w:uiPriority w:val="99"/>
    <w:semiHidden/>
    <w:rsid w:val="00E01189"/>
    <w:rPr>
      <w:color w:val="808080"/>
    </w:rPr>
  </w:style>
  <w:style w:type="character" w:styleId="Strong">
    <w:name w:val="Strong"/>
    <w:basedOn w:val="DefaultParagraphFont"/>
    <w:uiPriority w:val="22"/>
    <w:qFormat/>
    <w:rsid w:val="00B9675A"/>
    <w:rPr>
      <w:rFonts w:ascii="DM Sans" w:hAnsi="DM Sans"/>
      <w:b/>
      <w:bCs/>
      <w:color w:val="8350F6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9675A"/>
    <w:pPr>
      <w:spacing w:after="900" w:line="240" w:lineRule="auto"/>
    </w:pPr>
    <w:rPr>
      <w:b/>
      <w:bCs/>
      <w:iCs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9675A"/>
    <w:rPr>
      <w:rFonts w:ascii="DM Sans" w:hAnsi="DM Sans"/>
      <w:b/>
      <w:bCs/>
      <w:iCs/>
      <w:color w:val="FFFFFF" w:themeColor="background1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B2990"/>
    <w:rPr>
      <w:rFonts w:ascii="DM Sans" w:hAnsi="DM Sans"/>
      <w:b/>
      <w:bCs/>
      <w:color w:val="8350F6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61034C"/>
    <w:rPr>
      <w:rFonts w:ascii="DM Sans" w:hAnsi="DM Sans"/>
      <w:b/>
      <w:bCs/>
      <w:color w:val="8350F6"/>
      <w:sz w:val="24"/>
      <w:szCs w:val="24"/>
    </w:rPr>
  </w:style>
  <w:style w:type="paragraph" w:styleId="ListParagraph">
    <w:name w:val="List Paragraph"/>
    <w:basedOn w:val="Normal"/>
    <w:uiPriority w:val="34"/>
    <w:qFormat/>
    <w:rsid w:val="0061034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1034C"/>
    <w:rPr>
      <w:rFonts w:ascii="DM Sans" w:hAnsi="DM Sans"/>
      <w:color w:val="8350F6"/>
    </w:rPr>
  </w:style>
  <w:style w:type="character" w:customStyle="1" w:styleId="Heading4Char">
    <w:name w:val="Heading 4 Char"/>
    <w:basedOn w:val="DefaultParagraphFont"/>
    <w:link w:val="Heading4"/>
    <w:uiPriority w:val="9"/>
    <w:rsid w:val="0061034C"/>
    <w:rPr>
      <w:rFonts w:ascii="DM Sans" w:hAnsi="DM Sans"/>
      <w:color w:val="8350F6"/>
    </w:rPr>
  </w:style>
  <w:style w:type="paragraph" w:styleId="TOC1">
    <w:name w:val="toc 1"/>
    <w:basedOn w:val="Normal"/>
    <w:next w:val="Normal"/>
    <w:autoRedefine/>
    <w:uiPriority w:val="39"/>
    <w:unhideWhenUsed/>
    <w:rsid w:val="006103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034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1034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47840"/>
    <w:rPr>
      <w:rFonts w:ascii="DM Sans" w:hAnsi="DM Sans"/>
      <w:color w:val="8350F6" w:themeColor="accent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E483E"/>
    <w:pPr>
      <w:keepNext/>
      <w:keepLines/>
      <w:numPr>
        <w:numId w:val="0"/>
      </w:numPr>
      <w:spacing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4F0CE8" w:themeColor="accent1" w:themeShade="BF"/>
      <w:lang w:eastAsia="en-GB"/>
    </w:rPr>
  </w:style>
  <w:style w:type="table" w:styleId="TableGrid">
    <w:name w:val="Table Grid"/>
    <w:basedOn w:val="TableNormal"/>
    <w:uiPriority w:val="39"/>
    <w:rsid w:val="002C2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01-MGA">
    <w:name w:val="01 - MGA"/>
    <w:basedOn w:val="TableNormal"/>
    <w:uiPriority w:val="99"/>
    <w:rsid w:val="002C2B6E"/>
    <w:pPr>
      <w:spacing w:before="40" w:after="40" w:line="240" w:lineRule="auto"/>
    </w:pPr>
    <w:rPr>
      <w:rFonts w:ascii="DM Sans" w:hAnsi="DM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  <w:color w:val="auto"/>
      </w:rPr>
      <w:tblPr/>
      <w:tcPr>
        <w:shd w:val="clear" w:color="auto" w:fill="E5DBFD" w:themeFill="accent1" w:themeFillTint="33"/>
      </w:tcPr>
    </w:tblStylePr>
  </w:style>
  <w:style w:type="table" w:customStyle="1" w:styleId="02-MGA">
    <w:name w:val="02 - MGA"/>
    <w:basedOn w:val="TableNormal"/>
    <w:uiPriority w:val="99"/>
    <w:rsid w:val="002C2B6E"/>
    <w:pPr>
      <w:spacing w:before="40" w:after="40" w:line="240" w:lineRule="auto"/>
    </w:pPr>
    <w:rPr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color w:val="000000" w:themeColor="text1"/>
      </w:rPr>
      <w:tblPr/>
      <w:tcPr>
        <w:shd w:val="clear" w:color="auto" w:fill="60E294" w:themeFill="accent4"/>
      </w:tcPr>
    </w:tblStylePr>
  </w:style>
  <w:style w:type="table" w:customStyle="1" w:styleId="03-MGA">
    <w:name w:val="03 - MGA"/>
    <w:basedOn w:val="TableNormal"/>
    <w:uiPriority w:val="99"/>
    <w:rsid w:val="002C2B6E"/>
    <w:pPr>
      <w:spacing w:before="40" w:after="40" w:line="240" w:lineRule="auto"/>
    </w:pPr>
    <w:rPr>
      <w:rFonts w:ascii="DM Sans" w:hAnsi="DM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cPr>
        <w:shd w:val="clear" w:color="auto" w:fill="FF8261" w:themeFill="accent6"/>
      </w:tcPr>
    </w:tblStylePr>
  </w:style>
  <w:style w:type="table" w:customStyle="1" w:styleId="04-MGA">
    <w:name w:val="04 - MGA"/>
    <w:basedOn w:val="TableNormal"/>
    <w:uiPriority w:val="99"/>
    <w:rsid w:val="002C2B6E"/>
    <w:pPr>
      <w:spacing w:before="40" w:after="40" w:line="240" w:lineRule="auto"/>
    </w:pPr>
    <w:rPr>
      <w:rFonts w:ascii="DM Sans" w:hAnsi="DM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cPr>
        <w:shd w:val="clear" w:color="auto" w:fill="8350F6" w:themeFill="accent1"/>
      </w:tcPr>
    </w:tblStylePr>
  </w:style>
  <w:style w:type="table" w:customStyle="1" w:styleId="05-MGA">
    <w:name w:val="05 - MGA"/>
    <w:basedOn w:val="TableNormal"/>
    <w:uiPriority w:val="99"/>
    <w:rsid w:val="002C2B6E"/>
    <w:pPr>
      <w:spacing w:before="40" w:after="40" w:line="240" w:lineRule="auto"/>
    </w:pPr>
    <w:rPr>
      <w:rFonts w:ascii="DM Sans" w:hAnsi="DM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b/>
        <w:color w:val="FFFFFF" w:themeColor="background1"/>
      </w:rPr>
      <w:tblPr/>
      <w:tcPr>
        <w:shd w:val="clear" w:color="auto" w:fill="27CC81" w:themeFill="accent3"/>
        <w:vAlign w:val="center"/>
      </w:tcPr>
    </w:tblStylePr>
  </w:style>
  <w:style w:type="table" w:customStyle="1" w:styleId="06-MGA">
    <w:name w:val="06 - MGA"/>
    <w:basedOn w:val="TableNormal"/>
    <w:uiPriority w:val="99"/>
    <w:rsid w:val="002C2B6E"/>
    <w:pPr>
      <w:spacing w:before="40" w:after="40" w:line="240" w:lineRule="auto"/>
    </w:pPr>
    <w:rPr>
      <w:rFonts w:ascii="DM Sans" w:hAnsi="DM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cPr>
        <w:shd w:val="clear" w:color="auto" w:fill="FF603F" w:themeFill="accent5"/>
      </w:tcPr>
    </w:tblStylePr>
  </w:style>
  <w:style w:type="paragraph" w:customStyle="1" w:styleId="Style2">
    <w:name w:val="Style2"/>
    <w:basedOn w:val="ListParagraph"/>
    <w:link w:val="Style2Char"/>
    <w:autoRedefine/>
    <w:qFormat/>
    <w:rsid w:val="009F69E0"/>
    <w:pPr>
      <w:numPr>
        <w:numId w:val="8"/>
      </w:numPr>
      <w:spacing w:before="240"/>
      <w:ind w:left="364" w:hanging="360"/>
      <w:contextualSpacing w:val="0"/>
    </w:pPr>
    <w:rPr>
      <w:b/>
      <w:bCs/>
      <w:color w:val="666666" w:themeColor="background2"/>
      <w:kern w:val="2"/>
      <w:sz w:val="28"/>
      <w14:ligatures w14:val="standardContextual"/>
    </w:rPr>
  </w:style>
  <w:style w:type="character" w:customStyle="1" w:styleId="Style2Char">
    <w:name w:val="Style2 Char"/>
    <w:basedOn w:val="DefaultParagraphFont"/>
    <w:link w:val="Style2"/>
    <w:rsid w:val="009F69E0"/>
    <w:rPr>
      <w:rFonts w:ascii="DM Sans" w:hAnsi="DM Sans"/>
      <w:b/>
      <w:bCs/>
      <w:color w:val="666666" w:themeColor="background2"/>
      <w:kern w:val="2"/>
      <w:sz w:val="28"/>
      <w14:ligatures w14:val="standardContextual"/>
    </w:rPr>
  </w:style>
  <w:style w:type="character" w:customStyle="1" w:styleId="Style1">
    <w:name w:val="Style1"/>
    <w:basedOn w:val="DefaultParagraphFont"/>
    <w:uiPriority w:val="1"/>
    <w:rsid w:val="002F0F5A"/>
    <w:rPr>
      <w:rFonts w:ascii="DM Sans" w:hAnsi="DM Sans"/>
      <w:sz w:val="22"/>
    </w:rPr>
  </w:style>
  <w:style w:type="paragraph" w:styleId="Revision">
    <w:name w:val="Revision"/>
    <w:hidden/>
    <w:uiPriority w:val="99"/>
    <w:semiHidden/>
    <w:rsid w:val="00225CA9"/>
    <w:pPr>
      <w:spacing w:after="0" w:line="240" w:lineRule="auto"/>
    </w:pPr>
    <w:rPr>
      <w:rFonts w:ascii="DM Sans" w:hAnsi="DM Sans"/>
    </w:rPr>
  </w:style>
  <w:style w:type="character" w:styleId="CommentReference">
    <w:name w:val="annotation reference"/>
    <w:basedOn w:val="DefaultParagraphFont"/>
    <w:uiPriority w:val="99"/>
    <w:semiHidden/>
    <w:unhideWhenUsed/>
    <w:rsid w:val="005630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0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0AA"/>
    <w:rPr>
      <w:rFonts w:ascii="DM Sans" w:hAnsi="DM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0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0AA"/>
    <w:rPr>
      <w:rFonts w:ascii="DM Sans" w:hAnsi="DM San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FD7C3D8A8ED4599B50D35A7DB07C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4AE5C-BDF6-46A5-A3FD-771FEDB7A41D}"/>
      </w:docPartPr>
      <w:docPartBody>
        <w:p w:rsidR="0069566B" w:rsidRDefault="00CA7012" w:rsidP="00CA7012">
          <w:pPr>
            <w:pStyle w:val="EFD7C3D8A8ED4599B50D35A7DB07C3F31"/>
          </w:pPr>
          <w:r w:rsidRPr="0064715A">
            <w:rPr>
              <w:rStyle w:val="PlaceholderText"/>
              <w:highlight w:val="yellow"/>
            </w:rPr>
            <w:t>Click to form code - QLT</w:t>
          </w:r>
        </w:p>
      </w:docPartBody>
    </w:docPart>
    <w:docPart>
      <w:docPartPr>
        <w:name w:val="86E66D6146464587B240799EB7F81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0F41D-6883-4375-9C14-1B0ACD416D4A}"/>
      </w:docPartPr>
      <w:docPartBody>
        <w:p w:rsidR="0069566B" w:rsidRDefault="003F5666" w:rsidP="003F5666">
          <w:pPr>
            <w:pStyle w:val="86E66D6146464587B240799EB7F815938"/>
          </w:pPr>
          <w:r w:rsidRPr="00E01189">
            <w:rPr>
              <w:rFonts w:cstheme="minorHAnsi"/>
            </w:rPr>
            <w:t>Choose document classification</w:t>
          </w:r>
        </w:p>
      </w:docPartBody>
    </w:docPart>
    <w:docPart>
      <w:docPartPr>
        <w:name w:val="4E372F3FD2DE44AA8DD34EAF67B51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AAE69-BD71-4124-A31C-7E4DECD1FE16}"/>
      </w:docPartPr>
      <w:docPartBody>
        <w:p w:rsidR="0069566B" w:rsidRDefault="003D37EC" w:rsidP="003D37EC">
          <w:pPr>
            <w:pStyle w:val="4E372F3FD2DE44AA8DD34EAF67B51AFE3"/>
          </w:pPr>
          <w:r>
            <w:rPr>
              <w:rStyle w:val="PlaceholderText"/>
            </w:rPr>
            <w:t>Enter name and surname</w:t>
          </w:r>
        </w:p>
      </w:docPartBody>
    </w:docPart>
    <w:docPart>
      <w:docPartPr>
        <w:name w:val="08B17C18AF744189A1E034B9758DE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11182-B07D-4043-B8DB-E7709A6671A0}"/>
      </w:docPartPr>
      <w:docPartBody>
        <w:p w:rsidR="0069566B" w:rsidRDefault="003D37EC" w:rsidP="003D37EC">
          <w:pPr>
            <w:pStyle w:val="08B17C18AF744189A1E034B9758DEBD03"/>
          </w:pPr>
          <w:r>
            <w:rPr>
              <w:rStyle w:val="PlaceholderText"/>
            </w:rPr>
            <w:t>Enter nationality</w:t>
          </w:r>
        </w:p>
      </w:docPartBody>
    </w:docPart>
    <w:docPart>
      <w:docPartPr>
        <w:name w:val="4FA8D398518140BC969B0E55EB0DA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CFC69-356C-46A9-908E-C9B75BF7784A}"/>
      </w:docPartPr>
      <w:docPartBody>
        <w:p w:rsidR="0069566B" w:rsidRDefault="003D37EC" w:rsidP="003D37EC">
          <w:pPr>
            <w:pStyle w:val="4FA8D398518140BC969B0E55EB0DA5CA3"/>
          </w:pPr>
          <w:r>
            <w:rPr>
              <w:rStyle w:val="PlaceholderText"/>
            </w:rPr>
            <w:t>Enter Maltese residence card number</w:t>
          </w:r>
        </w:p>
      </w:docPartBody>
    </w:docPart>
    <w:docPart>
      <w:docPartPr>
        <w:name w:val="A0109411F6C443B498E8CAE6ED18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8A4F0-7652-47C2-9570-3FCF713AA9CA}"/>
      </w:docPartPr>
      <w:docPartBody>
        <w:p w:rsidR="0069566B" w:rsidRDefault="003D37EC" w:rsidP="003D37EC">
          <w:pPr>
            <w:pStyle w:val="A0109411F6C443B498E8CAE6ED1807873"/>
          </w:pPr>
          <w:r>
            <w:rPr>
              <w:rStyle w:val="PlaceholderText"/>
            </w:rPr>
            <w:t>Enter email address</w:t>
          </w:r>
        </w:p>
      </w:docPartBody>
    </w:docPart>
    <w:docPart>
      <w:docPartPr>
        <w:name w:val="BCD456CDDB564BF5B0B3F779E83B8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C2C16-EDC9-48F3-8F9F-6AE0BEE6CDA6}"/>
      </w:docPartPr>
      <w:docPartBody>
        <w:p w:rsidR="0069566B" w:rsidRDefault="003D37EC" w:rsidP="003D37EC">
          <w:pPr>
            <w:pStyle w:val="BCD456CDDB564BF5B0B3F779E83B8BEF3"/>
          </w:pPr>
          <w:r>
            <w:rPr>
              <w:rStyle w:val="PlaceholderText"/>
            </w:rPr>
            <w:t>Enter PDF application number</w:t>
          </w:r>
        </w:p>
      </w:docPartBody>
    </w:docPart>
    <w:docPart>
      <w:docPartPr>
        <w:name w:val="8E66DC2318744947906C82F8E66C4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9FDD1-4934-451C-B28F-53D126AC49E9}"/>
      </w:docPartPr>
      <w:docPartBody>
        <w:p w:rsidR="0069566B" w:rsidRDefault="003D37EC" w:rsidP="003D37EC">
          <w:pPr>
            <w:pStyle w:val="8E66DC2318744947906C82F8E66C48753"/>
          </w:pPr>
          <w:r>
            <w:rPr>
              <w:rStyle w:val="PlaceholderText"/>
            </w:rPr>
            <w:t>Select the one that applies</w:t>
          </w:r>
        </w:p>
      </w:docPartBody>
    </w:docPart>
    <w:docPart>
      <w:docPartPr>
        <w:name w:val="F6D6142FABE449ACA8D06346E1C0A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84142-901E-4A0E-9DE8-4B0EF97FEAF1}"/>
      </w:docPartPr>
      <w:docPartBody>
        <w:p w:rsidR="0069566B" w:rsidRDefault="003D37EC" w:rsidP="003D37EC">
          <w:pPr>
            <w:pStyle w:val="F6D6142FABE449ACA8D06346E1C0A0303"/>
          </w:pPr>
          <w:r>
            <w:rPr>
              <w:rStyle w:val="PlaceholderText"/>
            </w:rPr>
            <w:t>Enter employer details</w:t>
          </w:r>
        </w:p>
      </w:docPartBody>
    </w:docPart>
    <w:docPart>
      <w:docPartPr>
        <w:name w:val="5CB871FD59A6478D937D092048C7A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64FEB-4B35-4CFC-A3D0-2F310D7B918F}"/>
      </w:docPartPr>
      <w:docPartBody>
        <w:p w:rsidR="0069566B" w:rsidRDefault="003D37EC" w:rsidP="003D37EC">
          <w:pPr>
            <w:pStyle w:val="5CB871FD59A6478D937D092048C7A6C83"/>
          </w:pPr>
          <w:r>
            <w:rPr>
              <w:rStyle w:val="PlaceholderText"/>
            </w:rPr>
            <w:t>Enter licensee number</w:t>
          </w:r>
        </w:p>
      </w:docPartBody>
    </w:docPart>
    <w:docPart>
      <w:docPartPr>
        <w:name w:val="7E37D6ADA6554953BED2A92099AA9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67ED-30A7-4301-8052-6AB7207C049E}"/>
      </w:docPartPr>
      <w:docPartBody>
        <w:p w:rsidR="0069566B" w:rsidRDefault="003D37EC" w:rsidP="003D37EC">
          <w:pPr>
            <w:pStyle w:val="7E37D6ADA6554953BED2A92099AA91DA3"/>
          </w:pPr>
          <w:r>
            <w:rPr>
              <w:rStyle w:val="PlaceholderText"/>
            </w:rPr>
            <w:t>Enter employment title on contract</w:t>
          </w:r>
        </w:p>
      </w:docPartBody>
    </w:docPart>
    <w:docPart>
      <w:docPartPr>
        <w:name w:val="6F1A8041EFEC48B898A67CDA240E5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CD0DC-4F5F-45E9-B58D-86DEEC799F7D}"/>
      </w:docPartPr>
      <w:docPartBody>
        <w:p w:rsidR="00766889" w:rsidRDefault="003D37EC" w:rsidP="003D37EC">
          <w:pPr>
            <w:pStyle w:val="6F1A8041EFEC48B898A67CDA240E59783"/>
          </w:pPr>
          <w:r w:rsidRPr="00822AE6">
            <w:rPr>
              <w:rStyle w:val="PlaceholderText"/>
            </w:rPr>
            <w:t>Select the HQP position being applied for</w:t>
          </w:r>
        </w:p>
      </w:docPartBody>
    </w:docPart>
    <w:docPart>
      <w:docPartPr>
        <w:name w:val="A38EE801879D4D8BB08F05B923D6D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F7AEF-E797-4C9D-B1F2-1E3657CBA795}"/>
      </w:docPartPr>
      <w:docPartBody>
        <w:p w:rsidR="00C73592" w:rsidRDefault="003D37EC" w:rsidP="003D37EC">
          <w:pPr>
            <w:pStyle w:val="A38EE801879D4D8BB08F05B923D6D4941"/>
          </w:pPr>
          <w:r w:rsidRPr="00A56CB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A56CB4">
            <w:rPr>
              <w:rStyle w:val="PlaceholderText"/>
            </w:rPr>
            <w:t>enter</w:t>
          </w:r>
          <w:r>
            <w:rPr>
              <w:rStyle w:val="PlaceholderText"/>
            </w:rPr>
            <w:t xml:space="preserve"> </w:t>
          </w:r>
          <w:r w:rsidRPr="00A56CB4">
            <w:rPr>
              <w:rStyle w:val="PlaceholderText"/>
            </w:rPr>
            <w:t>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666"/>
    <w:rsid w:val="00024CB1"/>
    <w:rsid w:val="0006204E"/>
    <w:rsid w:val="0007041D"/>
    <w:rsid w:val="00091F55"/>
    <w:rsid w:val="000B1D47"/>
    <w:rsid w:val="002A4CD1"/>
    <w:rsid w:val="002E32AD"/>
    <w:rsid w:val="002E6FDC"/>
    <w:rsid w:val="003329F6"/>
    <w:rsid w:val="00390411"/>
    <w:rsid w:val="003D37EC"/>
    <w:rsid w:val="003F5666"/>
    <w:rsid w:val="005725F0"/>
    <w:rsid w:val="005766C8"/>
    <w:rsid w:val="0069566B"/>
    <w:rsid w:val="006F0A04"/>
    <w:rsid w:val="00766889"/>
    <w:rsid w:val="00833F41"/>
    <w:rsid w:val="00B37E5C"/>
    <w:rsid w:val="00B71898"/>
    <w:rsid w:val="00BF4FEE"/>
    <w:rsid w:val="00C61961"/>
    <w:rsid w:val="00C73592"/>
    <w:rsid w:val="00CA7012"/>
    <w:rsid w:val="00D02CD0"/>
    <w:rsid w:val="00DA0F26"/>
    <w:rsid w:val="00E46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37EC"/>
    <w:rPr>
      <w:color w:val="808080"/>
    </w:rPr>
  </w:style>
  <w:style w:type="paragraph" w:customStyle="1" w:styleId="86E66D6146464587B240799EB7F815938">
    <w:name w:val="86E66D6146464587B240799EB7F815938"/>
    <w:rsid w:val="003F5666"/>
    <w:pPr>
      <w:tabs>
        <w:tab w:val="center" w:pos="4513"/>
        <w:tab w:val="right" w:pos="9026"/>
      </w:tabs>
      <w:spacing w:before="80" w:after="0" w:line="240" w:lineRule="auto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EFD7C3D8A8ED4599B50D35A7DB07C3F31">
    <w:name w:val="EFD7C3D8A8ED4599B50D35A7DB07C3F31"/>
    <w:rsid w:val="00CA7012"/>
    <w:pPr>
      <w:tabs>
        <w:tab w:val="center" w:pos="4513"/>
        <w:tab w:val="right" w:pos="9026"/>
      </w:tabs>
      <w:spacing w:before="80" w:after="0" w:line="240" w:lineRule="auto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4E372F3FD2DE44AA8DD34EAF67B51AFE3">
    <w:name w:val="4E372F3FD2DE44AA8DD34EAF67B51AFE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08B17C18AF744189A1E034B9758DEBD03">
    <w:name w:val="08B17C18AF744189A1E034B9758DEBD0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4FA8D398518140BC969B0E55EB0DA5CA3">
    <w:name w:val="4FA8D398518140BC969B0E55EB0DA5CA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A0109411F6C443B498E8CAE6ED1807873">
    <w:name w:val="A0109411F6C443B498E8CAE6ED180787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BCD456CDDB564BF5B0B3F779E83B8BEF3">
    <w:name w:val="BCD456CDDB564BF5B0B3F779E83B8BEF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8E66DC2318744947906C82F8E66C48753">
    <w:name w:val="8E66DC2318744947906C82F8E66C4875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F6D6142FABE449ACA8D06346E1C0A0303">
    <w:name w:val="F6D6142FABE449ACA8D06346E1C0A030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5CB871FD59A6478D937D092048C7A6C83">
    <w:name w:val="5CB871FD59A6478D937D092048C7A6C8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7E37D6ADA6554953BED2A92099AA91DA3">
    <w:name w:val="7E37D6ADA6554953BED2A92099AA91DA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6F1A8041EFEC48B898A67CDA240E59783">
    <w:name w:val="6F1A8041EFEC48B898A67CDA240E59783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  <w:style w:type="paragraph" w:customStyle="1" w:styleId="A38EE801879D4D8BB08F05B923D6D4941">
    <w:name w:val="A38EE801879D4D8BB08F05B923D6D4941"/>
    <w:rsid w:val="003D37EC"/>
    <w:pPr>
      <w:spacing w:before="80" w:after="80" w:line="22" w:lineRule="atLeast"/>
    </w:pPr>
    <w:rPr>
      <w:rFonts w:ascii="DM Sans" w:eastAsiaTheme="minorHAnsi" w:hAnsi="DM Sans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C8D3DB"/>
      </a:dk2>
      <a:lt2>
        <a:srgbClr val="666666"/>
      </a:lt2>
      <a:accent1>
        <a:srgbClr val="8350F6"/>
      </a:accent1>
      <a:accent2>
        <a:srgbClr val="8E91F6"/>
      </a:accent2>
      <a:accent3>
        <a:srgbClr val="27CC81"/>
      </a:accent3>
      <a:accent4>
        <a:srgbClr val="60E294"/>
      </a:accent4>
      <a:accent5>
        <a:srgbClr val="FF603F"/>
      </a:accent5>
      <a:accent6>
        <a:srgbClr val="FF8261"/>
      </a:accent6>
      <a:hlink>
        <a:srgbClr val="B20215"/>
      </a:hlink>
      <a:folHlink>
        <a:srgbClr val="66666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Primary Purple">
      <a:srgbClr val="8350F6"/>
    </a:custClr>
    <a:custClr name="Primary Green">
      <a:srgbClr val="27CC81"/>
    </a:custClr>
    <a:custClr name="Primary Red">
      <a:srgbClr val="FF603F"/>
    </a:custClr>
    <a:custClr name="Secondary Purple">
      <a:srgbClr val="8E91F6"/>
    </a:custClr>
    <a:custClr name="Secondary Green">
      <a:srgbClr val="60E294"/>
    </a:custClr>
    <a:custClr name="Secondary Red">
      <a:srgbClr val="FF8261"/>
    </a:custClr>
  </a:custClrLst>
  <a:extLst>
    <a:ext uri="{05A4C25C-085E-4340-85A3-A5531E510DB2}">
      <thm15:themeFamily xmlns:thm15="http://schemas.microsoft.com/office/thememl/2012/main" name="Theme1" id="{330C8646-92B5-4806-9C74-5CFEACF6695B}" vid="{08894A50-7E23-4495-8F54-E4C8DA2B639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GA Documents" ma:contentTypeID="0x01010041DEC8C3FE88465E83A942FA8799E8FB00BAA8CB18DD873F4EABE89036DB1EBAC3" ma:contentTypeVersion="29" ma:contentTypeDescription="This content type contains the fields required to MGA Document" ma:contentTypeScope="" ma:versionID="481cd713cc312d5ffc81899240585bfc">
  <xsd:schema xmlns:xsd="http://www.w3.org/2001/XMLSchema" xmlns:xs="http://www.w3.org/2001/XMLSchema" xmlns:p="http://schemas.microsoft.com/office/2006/metadata/properties" xmlns:ns2="03564ae0-64c6-4d67-845c-4474d4febc40" xmlns:ns3="e9713b8b-990a-4ceb-a848-c358f75118d0" xmlns:ns4="a75a43bb-ab89-44d5-83fa-3422a184454c" xmlns:ns5="2e3bec8d-03bf-42b8-b02e-174dcd090fd3" targetNamespace="http://schemas.microsoft.com/office/2006/metadata/properties" ma:root="true" ma:fieldsID="8c7498b776377a66bc52b128d7302a1f" ns2:_="" ns3:_="" ns4:_="" ns5:_="">
    <xsd:import namespace="03564ae0-64c6-4d67-845c-4474d4febc40"/>
    <xsd:import namespace="e9713b8b-990a-4ceb-a848-c358f75118d0"/>
    <xsd:import namespace="a75a43bb-ab89-44d5-83fa-3422a184454c"/>
    <xsd:import namespace="2e3bec8d-03bf-42b8-b02e-174dcd090fd3"/>
    <xsd:element name="properties">
      <xsd:complexType>
        <xsd:sequence>
          <xsd:element name="documentManagement">
            <xsd:complexType>
              <xsd:all>
                <xsd:element ref="ns2:MGA_Document_Type" minOccurs="0"/>
                <xsd:element ref="ns2:MGA_Document_Owner" minOccurs="0"/>
                <xsd:element ref="ns3:MGA_Visible_in_Portal" minOccurs="0"/>
                <xsd:element ref="ns3:MGA_Metadata" minOccurs="0"/>
                <xsd:element ref="ns2:MGA_Document_TypeCheck" minOccurs="0"/>
                <xsd:element ref="ns3:MGA_EntityID_Internal" minOccurs="0"/>
                <xsd:element ref="ns4:MGA_Entity_Author_Internal" minOccurs="0"/>
                <xsd:element ref="ns5:MediaServiceMetadata" minOccurs="0"/>
                <xsd:element ref="ns5:MediaServiceFastMetadata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564ae0-64c6-4d67-845c-4474d4febc40" elementFormDefault="qualified">
    <xsd:import namespace="http://schemas.microsoft.com/office/2006/documentManagement/types"/>
    <xsd:import namespace="http://schemas.microsoft.com/office/infopath/2007/PartnerControls"/>
    <xsd:element name="MGA_Document_Type" ma:index="1" nillable="true" ma:displayName="Document Type" ma:format="Dropdown" ma:internalName="MGA_Document_Type">
      <xsd:simpleType>
        <xsd:restriction base="dms:Choice">
          <xsd:enumeration value="PAF Forms"/>
          <xsd:enumeration value="Betting Data"/>
          <xsd:enumeration value="Investigation Report"/>
          <xsd:enumeration value="Casino Disputes"/>
          <xsd:enumeration value="Exchange Rates"/>
          <xsd:enumeration value="Correspondance"/>
        </xsd:restriction>
      </xsd:simpleType>
    </xsd:element>
    <xsd:element name="MGA_Document_Owner" ma:index="2" nillable="true" ma:displayName="Document Owner" ma:description="MGA Document owners" ma:internalName="MGA_Document_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GA_Document_TypeCheck" ma:index="7" nillable="true" ma:displayName="Document Type Check" ma:description="This column is added to prevent Microsoft flow infinite loop" ma:hidden="true" ma:internalName="MGA_Document_TypeCheck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13b8b-990a-4ceb-a848-c358f75118d0" elementFormDefault="qualified">
    <xsd:import namespace="http://schemas.microsoft.com/office/2006/documentManagement/types"/>
    <xsd:import namespace="http://schemas.microsoft.com/office/infopath/2007/PartnerControls"/>
    <xsd:element name="MGA_Visible_in_Portal" ma:index="3" nillable="true" ma:displayName="Visible in Portal" ma:description="" ma:internalName="MGA_Visible_in_Portal">
      <xsd:simpleType>
        <xsd:restriction base="dms:Boolean"/>
      </xsd:simpleType>
    </xsd:element>
    <xsd:element name="MGA_Metadata" ma:index="6" nillable="true" ma:displayName="Metadata" ma:description="" ma:internalName="MGA_Metadata">
      <xsd:simpleType>
        <xsd:restriction base="dms:Note">
          <xsd:maxLength value="255"/>
        </xsd:restriction>
      </xsd:simpleType>
    </xsd:element>
    <xsd:element name="MGA_EntityID_Internal" ma:index="8" nillable="true" ma:displayName="Entity ID Internal" ma:description="" ma:hidden="true" ma:internalName="MGA_EntityID_Internal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a43bb-ab89-44d5-83fa-3422a184454c" elementFormDefault="qualified">
    <xsd:import namespace="http://schemas.microsoft.com/office/2006/documentManagement/types"/>
    <xsd:import namespace="http://schemas.microsoft.com/office/infopath/2007/PartnerControls"/>
    <xsd:element name="MGA_Entity_Author_Internal" ma:index="9" nillable="true" ma:displayName="Entity Author Internal" ma:description="" ma:hidden="true" ma:internalName="MGA_Entity_Author_Internal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bec8d-03bf-42b8-b02e-174dcd090f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GA_Document_TypeCheck xmlns="03564ae0-64c6-4d67-845c-4474d4febc40" xsi:nil="true"/>
    <MGA_Document_Owner xmlns="03564ae0-64c6-4d67-845c-4474d4febc40">
      <UserInfo>
        <DisplayName/>
        <AccountId xsi:nil="true"/>
        <AccountType/>
      </UserInfo>
    </MGA_Document_Owner>
    <MGA_Metadata xmlns="e9713b8b-990a-4ceb-a848-c358f75118d0" xsi:nil="true"/>
    <MGA_Document_Type xmlns="03564ae0-64c6-4d67-845c-4474d4febc40" xsi:nil="true"/>
    <MGA_Visible_in_Portal xmlns="e9713b8b-990a-4ceb-a848-c358f75118d0" xsi:nil="true"/>
    <MGA_EntityID_Internal xmlns="e9713b8b-990a-4ceb-a848-c358f75118d0" xsi:nil="true"/>
    <MGA_Entity_Author_Internal xmlns="a75a43bb-ab89-44d5-83fa-3422a184454c" xsi:nil="true"/>
  </documentManagement>
</p:properties>
</file>

<file path=customXml/itemProps1.xml><?xml version="1.0" encoding="utf-8"?>
<ds:datastoreItem xmlns:ds="http://schemas.openxmlformats.org/officeDocument/2006/customXml" ds:itemID="{42AF6EE5-0C86-4AB0-8BED-95D592D46E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294B86-CAA6-4F9B-B081-8FF3D8011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564ae0-64c6-4d67-845c-4474d4febc40"/>
    <ds:schemaRef ds:uri="e9713b8b-990a-4ceb-a848-c358f75118d0"/>
    <ds:schemaRef ds:uri="a75a43bb-ab89-44d5-83fa-3422a184454c"/>
    <ds:schemaRef ds:uri="2e3bec8d-03bf-42b8-b02e-174dcd090f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8132E1-ED61-4320-8D55-4EF9A06F7A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BA4B4B-C8A8-4550-95E5-593BFA5E09E3}">
  <ds:schemaRefs>
    <ds:schemaRef ds:uri="http://schemas.microsoft.com/office/2006/metadata/properties"/>
    <ds:schemaRef ds:uri="http://schemas.microsoft.com/office/infopath/2007/PartnerControls"/>
    <ds:schemaRef ds:uri="03564ae0-64c6-4d67-845c-4474d4febc40"/>
    <ds:schemaRef ds:uri="e9713b8b-990a-4ceb-a848-c358f75118d0"/>
    <ds:schemaRef ds:uri="a75a43bb-ab89-44d5-83fa-3422a18445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8</Words>
  <Characters>2144</Characters>
  <Application>Microsoft Office Word</Application>
  <DocSecurity>4</DocSecurity>
  <Lines>5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lta Gaming Authority</dc:subject>
  <dc:creator>Lindsey Gambin</dc:creator>
  <cp:keywords/>
  <dc:description/>
  <cp:lastModifiedBy>Cremona Rebecca at MGA</cp:lastModifiedBy>
  <cp:revision>2</cp:revision>
  <dcterms:created xsi:type="dcterms:W3CDTF">2026-04-15T13:16:00Z</dcterms:created>
  <dcterms:modified xsi:type="dcterms:W3CDTF">2026-04-1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c6a30-99a6-4536-92b1-62c51f6413fc</vt:lpwstr>
  </property>
  <property fmtid="{D5CDD505-2E9C-101B-9397-08002B2CF9AE}" pid="3" name="ContentTypeId">
    <vt:lpwstr>0x01010041DEC8C3FE88465E83A942FA8799E8FB00BAA8CB18DD873F4EABE89036DB1EBAC3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